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BF29B7"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5654CA">
        <w:t>3</w:t>
      </w:r>
      <w:r>
        <w:t xml:space="preserve">: Week </w:t>
      </w:r>
      <w:r w:rsidR="005654CA">
        <w:t>6</w:t>
      </w:r>
      <w:r>
        <w:t xml:space="preserve">: </w:t>
      </w:r>
      <w:r w:rsidR="005654CA">
        <w:t>Clock Synchronization</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5654CA" w:rsidP="0082223F">
      <w:pPr>
        <w:jc w:val="center"/>
      </w:pPr>
      <w:r>
        <w:t xml:space="preserve">October </w:t>
      </w:r>
      <w:r w:rsidR="00C93BB7">
        <w:t>2</w:t>
      </w:r>
      <w:r>
        <w:t>7</w:t>
      </w:r>
      <w:r w:rsidRPr="005654CA">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5654CA" w:rsidP="0082223F">
      <w:pPr>
        <w:pStyle w:val="Heading1"/>
      </w:pPr>
      <w:r>
        <w:lastRenderedPageBreak/>
        <w:t>Clock Synchronization</w:t>
      </w:r>
    </w:p>
    <w:p w:rsidR="005654CA" w:rsidRDefault="005654CA" w:rsidP="005654CA">
      <w:r>
        <w:tab/>
        <w:t>A common challenge of presenting a single system image across multiple nodes is ensuring that the sequence of events processed, is correct. Many strategies to address this issue focus on time stamps, though this approach has challenges as most clock implementations are imperfect.  Clock skew causes these imperfections and needs Clock Synchronization Protocols to mitigate.</w:t>
      </w:r>
    </w:p>
    <w:p w:rsidR="00DB59C6" w:rsidRPr="00DB59C6" w:rsidRDefault="00DB59C6" w:rsidP="00DB59C6">
      <w:pPr>
        <w:pStyle w:val="Heading1"/>
      </w:pPr>
      <w:r>
        <w:t>Physical Clocks</w:t>
      </w:r>
    </w:p>
    <w:p w:rsidR="005654CA" w:rsidRDefault="005654CA" w:rsidP="005654CA">
      <w:r>
        <w:tab/>
        <w:t>Most mechanical devices have timers, not clocks. These timers rely on the oscillation of quartz crystal as a means to decrement a counter, signifying the duration until the clock tick system interrupt occurs</w:t>
      </w:r>
      <w:sdt>
        <w:sdtPr>
          <w:id w:val="1594281147"/>
          <w:citation/>
        </w:sdtPr>
        <w:sdtContent>
          <w:r>
            <w:fldChar w:fldCharType="begin"/>
          </w:r>
          <w:r>
            <w:instrText xml:space="preserve"> CITATION Ubo05 \l 1033 </w:instrText>
          </w:r>
          <w:r>
            <w:fldChar w:fldCharType="separate"/>
          </w:r>
          <w:r>
            <w:rPr>
              <w:noProof/>
            </w:rPr>
            <w:t xml:space="preserve"> (Ubolkosold, Knedlik, &amp; Loffeld, 2005)</w:t>
          </w:r>
          <w:r>
            <w:fldChar w:fldCharType="end"/>
          </w:r>
        </w:sdtContent>
      </w:sdt>
      <w:r>
        <w:t xml:space="preserve">.  These crystals “suffer from large frequency shifts due the </w:t>
      </w:r>
      <w:proofErr w:type="spellStart"/>
      <w:r>
        <w:t>the</w:t>
      </w:r>
      <w:proofErr w:type="spellEnd"/>
      <w:r>
        <w:t xml:space="preserve"> high sensitivity to external or internal factors</w:t>
      </w:r>
      <w:sdt>
        <w:sdtPr>
          <w:id w:val="-659685192"/>
          <w:citation/>
        </w:sdtPr>
        <w:sdtContent>
          <w:r>
            <w:fldChar w:fldCharType="begin"/>
          </w:r>
          <w:r>
            <w:instrText xml:space="preserve"> CITATION Zha191 \l 1033 </w:instrText>
          </w:r>
          <w:r>
            <w:fldChar w:fldCharType="separate"/>
          </w:r>
          <w:r>
            <w:rPr>
              <w:noProof/>
            </w:rPr>
            <w:t xml:space="preserve"> (Zhang, et al., 2019)</w:t>
          </w:r>
          <w:r>
            <w:fldChar w:fldCharType="end"/>
          </w:r>
        </w:sdtContent>
      </w:sdt>
      <w:r>
        <w:t xml:space="preserve">.”  According to Zhang et al., atomic clocks rely on energy transitions to </w:t>
      </w:r>
      <w:proofErr w:type="spellStart"/>
      <w:r>
        <w:t>achive</w:t>
      </w:r>
      <w:proofErr w:type="spellEnd"/>
      <w:r>
        <w:t xml:space="preserve"> 100,000 times better precision than quartz after ten days.  These more precise instruments are difficult to deploy more broadly due to both their physical size and power consumption.  Researchers are continuing to explore methods to reduce these limitations.</w:t>
      </w:r>
    </w:p>
    <w:p w:rsidR="005654CA" w:rsidRPr="001654D9" w:rsidRDefault="005654CA" w:rsidP="005654CA">
      <w:r>
        <w:tab/>
      </w:r>
      <w:r w:rsidR="001654D9">
        <w:t xml:space="preserve">As these timers raise clock ticks, the more extensive system needs to report that it is relative to some universal reference point.  Universal Coordinated Time (UTC) is the de-facto solution as alternatives, such as regional time zones, are impacted by political cross cutting concerns.  For example, Eastern Time in America changes at different points of the year for day light savings.  Another solution is to rely on the local time zone of the device. This design introduces additional </w:t>
      </w:r>
      <w:proofErr w:type="spellStart"/>
      <w:r w:rsidR="001654D9">
        <w:t>challeges</w:t>
      </w:r>
      <w:proofErr w:type="spellEnd"/>
      <w:r w:rsidR="001654D9">
        <w:t xml:space="preserve"> for systems spanning multiple locations as the </w:t>
      </w:r>
      <w:r w:rsidR="00DB59C6">
        <w:t xml:space="preserve">example </w:t>
      </w:r>
      <w:r w:rsidR="001654D9">
        <w:t>value “2019-10-27 10:03:00” occurs numerous times.</w:t>
      </w:r>
    </w:p>
    <w:p w:rsidR="0082223F" w:rsidRDefault="00DB59C6" w:rsidP="00DB59C6">
      <w:pPr>
        <w:pStyle w:val="Heading1"/>
      </w:pPr>
      <w:r>
        <w:t>Clock Synchronization Algorithms</w:t>
      </w:r>
    </w:p>
    <w:p w:rsidR="0082223F" w:rsidRDefault="00DB59C6" w:rsidP="0082223F">
      <w:pPr>
        <w:pStyle w:val="Heading2"/>
      </w:pPr>
      <w:r>
        <w:lastRenderedPageBreak/>
        <w:t>Network Time Protocol (NTP)</w:t>
      </w:r>
    </w:p>
    <w:p w:rsidR="00DB59C6" w:rsidRDefault="00DB59C6" w:rsidP="00DB59C6">
      <w:r>
        <w:tab/>
        <w:t xml:space="preserve">Many distributed systems rely on an NTP service as their centralized source of truth.  The service uses a </w:t>
      </w:r>
      <w:proofErr w:type="spellStart"/>
      <w:r>
        <w:t>hierarchial</w:t>
      </w:r>
      <w:proofErr w:type="spellEnd"/>
      <w:r>
        <w:t xml:space="preserve"> solution to replicate the observed time from more precise sources.  For instance, a parent server might rely on Global Positioning Services (GPS) using expensive hardware.  Once the GPS value is known, all subscribers can receive or forward it across the network in an economical manner.</w:t>
      </w:r>
    </w:p>
    <w:p w:rsidR="00DB59C6" w:rsidRDefault="00DB59C6" w:rsidP="00DB59C6">
      <w:pPr>
        <w:pStyle w:val="Heading2"/>
      </w:pPr>
      <w:r>
        <w:t>Berkeley Algorithm (BA)</w:t>
      </w:r>
    </w:p>
    <w:p w:rsidR="00DB59C6" w:rsidRDefault="00DB59C6" w:rsidP="00DB59C6">
      <w:r>
        <w:tab/>
        <w:t xml:space="preserve">The BA algorithm starts with a group of peers performing an election process to choose a master.  The master periodically polls the slaves for their local time, then </w:t>
      </w:r>
      <w:proofErr w:type="spellStart"/>
      <w:r>
        <w:t>adjustes</w:t>
      </w:r>
      <w:proofErr w:type="spellEnd"/>
      <w:r>
        <w:t xml:space="preserve"> itself based on the average value after accounting for round trip time (RTT)</w:t>
      </w:r>
      <w:sdt>
        <w:sdtPr>
          <w:id w:val="-516540420"/>
          <w:citation/>
        </w:sdtPr>
        <w:sdtContent>
          <w:r>
            <w:fldChar w:fldCharType="begin"/>
          </w:r>
          <w:r>
            <w:instrText xml:space="preserve">CITATION The89 \l 1033 </w:instrText>
          </w:r>
          <w:r>
            <w:fldChar w:fldCharType="separate"/>
          </w:r>
          <w:r>
            <w:rPr>
              <w:noProof/>
            </w:rPr>
            <w:t xml:space="preserve"> (Gusella &amp; Zatti, 1989)</w:t>
          </w:r>
          <w:r>
            <w:fldChar w:fldCharType="end"/>
          </w:r>
        </w:sdtContent>
      </w:sdt>
      <w:r>
        <w:t>.</w:t>
      </w:r>
    </w:p>
    <w:p w:rsidR="00DB59C6" w:rsidRDefault="00DB59C6" w:rsidP="00DB59C6">
      <w:pPr>
        <w:pStyle w:val="Heading2"/>
      </w:pPr>
      <w:r>
        <w:t>Reference Broadcast Synchronization (RBS)</w:t>
      </w:r>
    </w:p>
    <w:p w:rsidR="00DB59C6" w:rsidRDefault="00DB59C6" w:rsidP="00DB59C6">
      <w:r>
        <w:tab/>
        <w:t>RBS relies on a beacon to periodically broadcast reference packets to receivers, which compares the arrival time against the local time</w:t>
      </w:r>
      <w:sdt>
        <w:sdtPr>
          <w:id w:val="2093897885"/>
          <w:citation/>
        </w:sdtPr>
        <w:sdtContent>
          <w:r>
            <w:fldChar w:fldCharType="begin"/>
          </w:r>
          <w:r>
            <w:instrText xml:space="preserve"> CITATION Akb19 \l 1033 </w:instrText>
          </w:r>
          <w:r>
            <w:fldChar w:fldCharType="separate"/>
          </w:r>
          <w:r>
            <w:rPr>
              <w:noProof/>
            </w:rPr>
            <w:t xml:space="preserve"> (Akbar, Ichsan, &amp; Darmawan, 2019)</w:t>
          </w:r>
          <w:r>
            <w:fldChar w:fldCharType="end"/>
          </w:r>
        </w:sdtContent>
      </w:sdt>
      <w:r>
        <w:t>.  The beacon message contains a sequence number, not a timestamp.  The receiver then compares the reference message timestamp against its peers.</w:t>
      </w:r>
    </w:p>
    <w:p w:rsidR="00DB59C6" w:rsidRDefault="00DB59C6" w:rsidP="00DB59C6">
      <w:pPr>
        <w:pStyle w:val="Heading2"/>
      </w:pPr>
      <w:r>
        <w:t>Logical Clocks</w:t>
      </w:r>
    </w:p>
    <w:p w:rsidR="00DB59C6" w:rsidRDefault="00DB59C6" w:rsidP="00636103">
      <w:r>
        <w:tab/>
      </w:r>
      <w:r w:rsidR="00636103">
        <w:t xml:space="preserve">Many scenarios need to know the relative offset of correlated messages, not necessarily the UTC of the operation.  For these scenarios, a simple </w:t>
      </w:r>
      <w:proofErr w:type="spellStart"/>
      <w:r w:rsidR="00636103">
        <w:t>incrementer</w:t>
      </w:r>
      <w:proofErr w:type="spellEnd"/>
      <w:r w:rsidR="00636103">
        <w:t xml:space="preserve"> can be sufficient to denote the sequence.  Alice sends a message (with counter=0) to Bob, then Bob forwards then message (with counter=1) to Charlie.</w:t>
      </w:r>
    </w:p>
    <w:p w:rsidR="00636103" w:rsidRPr="00DB59C6" w:rsidRDefault="00636103" w:rsidP="00636103">
      <w:bookmarkStart w:id="0" w:name="_GoBack"/>
      <w:bookmarkEnd w:id="0"/>
    </w:p>
    <w:sectPr w:rsidR="00636103" w:rsidRPr="00DB59C6"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F29B7" w:rsidRDefault="00BF29B7" w:rsidP="0082223F">
      <w:pPr>
        <w:spacing w:line="240" w:lineRule="auto"/>
      </w:pPr>
      <w:r>
        <w:separator/>
      </w:r>
    </w:p>
  </w:endnote>
  <w:endnote w:type="continuationSeparator" w:id="0">
    <w:p w:rsidR="00BF29B7" w:rsidRDefault="00BF29B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F29B7" w:rsidRDefault="00BF29B7" w:rsidP="0082223F">
      <w:pPr>
        <w:spacing w:line="240" w:lineRule="auto"/>
      </w:pPr>
      <w:r>
        <w:separator/>
      </w:r>
    </w:p>
  </w:footnote>
  <w:footnote w:type="continuationSeparator" w:id="0">
    <w:p w:rsidR="00BF29B7" w:rsidRDefault="00BF29B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36708"/>
    <w:rsid w:val="00036F58"/>
    <w:rsid w:val="001654D9"/>
    <w:rsid w:val="00183597"/>
    <w:rsid w:val="002806B7"/>
    <w:rsid w:val="00401D65"/>
    <w:rsid w:val="004223E8"/>
    <w:rsid w:val="004A784B"/>
    <w:rsid w:val="005654CA"/>
    <w:rsid w:val="00636103"/>
    <w:rsid w:val="0082223F"/>
    <w:rsid w:val="008B5129"/>
    <w:rsid w:val="00BF29B7"/>
    <w:rsid w:val="00C73692"/>
    <w:rsid w:val="00C93BB7"/>
    <w:rsid w:val="00DB59C6"/>
    <w:rsid w:val="00DE22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DE2580"/>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0789756">
      <w:bodyDiv w:val="1"/>
      <w:marLeft w:val="0"/>
      <w:marRight w:val="0"/>
      <w:marTop w:val="0"/>
      <w:marBottom w:val="0"/>
      <w:divBdr>
        <w:top w:val="none" w:sz="0" w:space="0" w:color="auto"/>
        <w:left w:val="none" w:sz="0" w:space="0" w:color="auto"/>
        <w:bottom w:val="none" w:sz="0" w:space="0" w:color="auto"/>
        <w:right w:val="none" w:sz="0" w:space="0" w:color="auto"/>
      </w:divBdr>
    </w:div>
    <w:div w:id="1207915305">
      <w:bodyDiv w:val="1"/>
      <w:marLeft w:val="0"/>
      <w:marRight w:val="0"/>
      <w:marTop w:val="0"/>
      <w:marBottom w:val="0"/>
      <w:divBdr>
        <w:top w:val="none" w:sz="0" w:space="0" w:color="auto"/>
        <w:left w:val="none" w:sz="0" w:space="0" w:color="auto"/>
        <w:bottom w:val="none" w:sz="0" w:space="0" w:color="auto"/>
        <w:right w:val="none" w:sz="0" w:space="0" w:color="auto"/>
      </w:divBdr>
    </w:div>
    <w:div w:id="1254052167">
      <w:bodyDiv w:val="1"/>
      <w:marLeft w:val="0"/>
      <w:marRight w:val="0"/>
      <w:marTop w:val="0"/>
      <w:marBottom w:val="0"/>
      <w:divBdr>
        <w:top w:val="none" w:sz="0" w:space="0" w:color="auto"/>
        <w:left w:val="none" w:sz="0" w:space="0" w:color="auto"/>
        <w:bottom w:val="none" w:sz="0" w:space="0" w:color="auto"/>
        <w:right w:val="none" w:sz="0" w:space="0" w:color="auto"/>
      </w:divBdr>
    </w:div>
    <w:div w:id="1549219198">
      <w:bodyDiv w:val="1"/>
      <w:marLeft w:val="0"/>
      <w:marRight w:val="0"/>
      <w:marTop w:val="0"/>
      <w:marBottom w:val="0"/>
      <w:divBdr>
        <w:top w:val="none" w:sz="0" w:space="0" w:color="auto"/>
        <w:left w:val="none" w:sz="0" w:space="0" w:color="auto"/>
        <w:bottom w:val="none" w:sz="0" w:space="0" w:color="auto"/>
        <w:right w:val="none" w:sz="0" w:space="0" w:color="auto"/>
      </w:divBdr>
    </w:div>
    <w:div w:id="1800371706">
      <w:bodyDiv w:val="1"/>
      <w:marLeft w:val="0"/>
      <w:marRight w:val="0"/>
      <w:marTop w:val="0"/>
      <w:marBottom w:val="0"/>
      <w:divBdr>
        <w:top w:val="none" w:sz="0" w:space="0" w:color="auto"/>
        <w:left w:val="none" w:sz="0" w:space="0" w:color="auto"/>
        <w:bottom w:val="none" w:sz="0" w:space="0" w:color="auto"/>
        <w:right w:val="none" w:sz="0" w:space="0" w:color="auto"/>
      </w:divBdr>
    </w:div>
    <w:div w:id="1937128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bo05</b:Tag>
    <b:SourceType>JournalArticle</b:SourceType>
    <b:Guid>{9B5C4006-85E8-4D8C-B02B-873EBF83D6F8}</b:Guid>
    <b:Title>Clock Synchronization Protocol for Distributed Satellite Networks</b:Title>
    <b:Year>2005</b:Year>
    <b:Author>
      <b:Author>
        <b:NameList>
          <b:Person>
            <b:Last>Ubolkosold</b:Last>
            <b:First>P</b:First>
          </b:Person>
          <b:Person>
            <b:Last>Knedlik</b:Last>
            <b:First>S</b:First>
          </b:Person>
          <b:Person>
            <b:Last>Loffeld</b:Last>
            <b:First>O</b:First>
          </b:Person>
        </b:NameList>
      </b:Author>
    </b:Author>
    <b:JournalName>Proceedings. 2005 IEEE International Geoscience and Remote Sensing Symposium, 2005. IGARSS '05. Geoscience and remote sensing Geoscience and Remote Sensing Symposium, 2005. IGARSS '05. Proceedings. 2005 IEEE International. 1:4 pp. 2005</b:JournalName>
    <b:RefOrder>1</b:RefOrder>
  </b:Source>
  <b:Source>
    <b:Tag>Zha191</b:Tag>
    <b:SourceType>JournalArticle</b:SourceType>
    <b:Guid>{282270E0-C683-4C0A-AB8A-2253A2281676}</b:Guid>
    <b:Author>
      <b:Author>
        <b:NameList>
          <b:Person>
            <b:Last>Zhang</b:Last>
          </b:Person>
          <b:Person>
            <b:Last>H</b:Last>
          </b:Person>
          <b:Person>
            <b:Last>Herdian</b:Last>
            <b:First>H</b:First>
          </b:Person>
          <b:Person>
            <b:Last>Narayanan</b:Last>
            <b:First>A</b:First>
          </b:Person>
          <b:Person>
            <b:Last>Shirane</b:Last>
            <b:First>A</b:First>
          </b:Person>
          <b:Person>
            <b:Last>Suzuki</b:Last>
            <b:First>M</b:First>
          </b:Person>
          <b:Person>
            <b:Last>Goka</b:Last>
            <b:First>S</b:First>
          </b:Person>
          <b:Person>
            <b:Last>Okada</b:Last>
            <b:First>K</b:First>
          </b:Person>
        </b:NameList>
      </b:Author>
    </b:Author>
    <b:Title>ULPAC: A Miniaturized Ultralow-Power Atomic Clock</b:Title>
    <b:JournalName>IEEE JOURNAL OF SOLID-STATE CIRCUITS, VOL. 54, NO. 11, NOVEMBER 2019</b:JournalName>
    <b:Year>2019</b:Year>
    <b:Pages>3135-3149</b:Pages>
    <b:RefOrder>2</b:RefOrder>
  </b:Source>
  <b:Source>
    <b:Tag>The89</b:Tag>
    <b:SourceType>JournalArticle</b:SourceType>
    <b:Guid>{10267E44-D076-4482-82C7-A0AB5048C7BA}</b:Guid>
    <b:Title>The Accuracy of the Clock Synchronization Achieved by TEMPO in Berkeley UNIX 4.3BSD</b:Title>
    <b:JournalName>IEEE TRANSACTIONS ON SOFTWARE ENGINEERING. VOL. 15, NO. 7, JULY</b:JournalName>
    <b:Year>1989</b:Year>
    <b:Pages>847-855</b:Pages>
    <b:Author>
      <b:Author>
        <b:NameList>
          <b:Person>
            <b:Last>Gusella</b:Last>
            <b:First>R</b:First>
          </b:Person>
          <b:Person>
            <b:Last>Zatti</b:Last>
            <b:First>S</b:First>
          </b:Person>
        </b:NameList>
      </b:Author>
    </b:Author>
    <b:RefOrder>3</b:RefOrder>
  </b:Source>
  <b:Source>
    <b:Tag>Akb19</b:Tag>
    <b:SourceType>JournalArticle</b:SourceType>
    <b:Guid>{4A157A89-9834-4B1C-9E46-F10537EB8FA9}</b:Guid>
    <b:Author>
      <b:Author>
        <b:NameList>
          <b:Person>
            <b:Last>Akbar</b:Last>
            <b:First>S</b:First>
          </b:Person>
          <b:Person>
            <b:Last>Ichsan</b:Last>
            <b:First>M</b:First>
          </b:Person>
          <b:Person>
            <b:Last>Darmawan</b:Last>
            <b:First>A</b:First>
          </b:Person>
        </b:NameList>
      </b:Author>
    </b:Author>
    <b:Title>Reference broadcast synchronization and time division multiple access implementation on WSN</b:Title>
    <b:JournalName>TELKOMNIKA, Vol.17, No.1, February</b:JournalName>
    <b:Year>2019</b:Year>
    <b:Pages>291-298</b:Pages>
    <b:RefOrder>4</b:RefOrder>
  </b:Source>
</b:Sources>
</file>

<file path=customXml/itemProps1.xml><?xml version="1.0" encoding="utf-8"?>
<ds:datastoreItem xmlns:ds="http://schemas.openxmlformats.org/officeDocument/2006/customXml" ds:itemID="{6080D069-9D02-4F81-87A0-6A73DD555F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7</TotalTime>
  <Pages>3</Pages>
  <Words>514</Words>
  <Characters>293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0</cp:revision>
  <dcterms:created xsi:type="dcterms:W3CDTF">2019-05-19T17:38:00Z</dcterms:created>
  <dcterms:modified xsi:type="dcterms:W3CDTF">2019-10-27T15:17:00Z</dcterms:modified>
</cp:coreProperties>
</file>